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ем вход в систему, записываем в файл file.txt названия файлов, содержащихся в каталоге /etc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69016"/>
            <wp:effectExtent b="0" l="0" r="0" t="0"/>
            <wp:docPr descr="Figure 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Выводим имена всех файлов из file.txt, имеющих расширение .conf, после чего записала их в новый текстовой файл сonf.txt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178300" cy="457200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Определяем, какие файлы в домашнем каталоге имеют имена, начинающиеся с символа с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146300" cy="279400"/>
            <wp:effectExtent b="0" l="0" r="0" t="0"/>
            <wp:docPr descr="Figure 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Выводим на экран имена файлов из каталога /etc, начинающиеся с символа h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229100" cy="330200"/>
            <wp:effectExtent b="0" l="0" r="0" t="0"/>
            <wp:docPr descr="Figure 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Затем удалим файл ~/logfile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56000"/>
            <wp:effectExtent b="0" l="0" r="0" t="0"/>
            <wp:docPr descr="Figure 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Запустим из консоли в фоновом режиме редактор gedit. Также используя команду ps, конвейер и фильтр grep определим идентификатор процесса</w:t>
      </w:r>
    </w:p>
    <w:p>
      <w:pPr>
        <w:pStyle w:val="BodyText"/>
      </w:pPr>
      <w:r>
        <w:t xml:space="preserve">После прочтения man kill используем эту команду и идентификатор процесса gedit для завершения процесса gedit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4038600" cy="762000"/>
            <wp:effectExtent b="0" l="0" r="0" t="0"/>
            <wp:docPr descr="Figure 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выпонляем df и du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9" w:name="fig:005"/>
      <w:r>
        <w:drawing>
          <wp:inline>
            <wp:extent cx="4724400" cy="1409700"/>
            <wp:effectExtent b="0" l="0" r="0" t="0"/>
            <wp:docPr descr="Figure 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53" w:name="fig:005"/>
      <w:r>
        <w:drawing>
          <wp:inline>
            <wp:extent cx="5334000" cy="1537200"/>
            <wp:effectExtent b="0" l="0" r="0" t="0"/>
            <wp:docPr descr="Figure 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8</w:t>
      </w:r>
    </w:p>
    <w:bookmarkEnd w:id="0"/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Какие потоки ввода вывода вы знаете? Разделяют два вида потоков ввода/вывода: байтовые и символьные.</w:t>
      </w:r>
      <w:r>
        <w:br/>
      </w:r>
      <w:r>
        <w:rPr>
          <w:rStyle w:val="VerbatimChar"/>
        </w:rPr>
        <w:t xml:space="preserve">Объясните разницу между операцией &gt; и &gt;&gt;.</w:t>
      </w:r>
      <w:r>
        <w:br/>
      </w:r>
      <w:r>
        <w:br/>
      </w:r>
      <w:r>
        <w:rPr>
          <w:rStyle w:val="VerbatimChar"/>
        </w:rPr>
        <w:t xml:space="preserve">    : Перезаписывает существующий файл или создает файл, если файл с указанным именем отсутствует в каталоге.</w:t>
      </w:r>
      <w:r>
        <w:br/>
      </w:r>
      <w:r>
        <w:br/>
      </w:r>
      <w:r>
        <w:rPr>
          <w:rStyle w:val="VerbatimChar"/>
        </w:rPr>
        <w:t xml:space="preserve">        : добавляет существующий файл или создает файл, если файл с указанным именем отсутствует в каталоге.</w:t>
      </w:r>
      <w:r>
        <w:br/>
      </w:r>
      <w:r>
        <w:br/>
      </w:r>
      <w:r>
        <w:rPr>
          <w:rStyle w:val="VerbatimChar"/>
        </w:rPr>
        <w:t xml:space="preserve">Что такое конвейер? 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  <w:r>
        <w:br/>
      </w:r>
      <w:r>
        <w:rPr>
          <w:rStyle w:val="VerbatimChar"/>
        </w:rPr>
        <w:t xml:space="preserve">Что такое процесс? Чем это понятие отличается от программы? 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  <w:r>
        <w:br/>
      </w:r>
      <w:r>
        <w:rPr>
          <w:rStyle w:val="VerbatimChar"/>
        </w:rPr>
        <w:t xml:space="preserve">Что такое PID и GID? Идентификатор родительского процесса (PPID). Новый процесс создается путем клонирования одного из уже существующих процессов. Исходный процесс в терминологии UNIX называется родительским, а его клон - порожденным. Помимо собственного идентификатора, каждый процесс имеет атрибут PPID, т.е. идентификатор своего родительского процесса. 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  <w:r>
        <w:br/>
      </w:r>
      <w:r>
        <w:rPr>
          <w:rStyle w:val="VerbatimChar"/>
        </w:rP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</w:t>
      </w:r>
      <w:r>
        <w:br/>
      </w:r>
      <w:r>
        <w:rPr>
          <w:rStyle w:val="VerbatimChar"/>
        </w:rP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 [папка] [параметры] критерий шаблон [действие] Папка − каталог в котором будем искать Параметры − дополнительные параметры, например, глубина поиска, и т д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 -P никогда не открывать символические ссылки  -L - получает информацию о файлах по символическим ссылкам. Важно для дальнейшей обработки, чтобы обрабатывалась не ссылка, а сам файл.  -maxdepth - максимальная глубина поиска по подкаталогам, для поиска только в текущем каталоге установите 1.  -depth - искать сначала в текущем каталоге, а потом в подкаталогах  -mount искать файлы только в этой файловой системе.  -version - показать версию утилиты find  -print - выводить полные имена файлов  -type f - искать только файлы  -type d - поиск папки в Linux Основные критерии:  -name - поиск файлов по имени  -perm - поиск файлов в Linux по режиму доступа  -user - поиск файлов по владельцу  -group - поиск по группе  -mtime - поиск по времени модификации файла  -atime - поиск файлов по дате последнего чтения  -nogroup - поиск файлов, не принадлежащих ни одной группе  -nouser - поиск файлов без владельцев  -newer - найти файлы новее чем указанный  -size - поиск файлов в Linux по их размеру Примеры: find ~ -type d поиск директорий в домашнем каталоге find ~ -type f -name ".*" поиск скрытых файлов в домашнем каталоге</w:t>
      </w:r>
      <w:r>
        <w:br/>
      </w:r>
      <w:r>
        <w:rPr>
          <w:rStyle w:val="VerbatimChar"/>
        </w:rPr>
        <w:t xml:space="preserve">Файл по его содержимому можно найти с помощью команды grep: «grep -r "слово/выражение, которое нужно найти"».</w:t>
      </w:r>
      <w:r>
        <w:br/>
      </w:r>
      <w:r>
        <w:rPr>
          <w:rStyle w:val="VerbatimChar"/>
        </w:rPr>
        <w:t xml:space="preserve">Утилита df, позволяет проанализировать свободное пространство на всех подключенных к системе разделах.</w:t>
      </w:r>
      <w:r>
        <w:br/>
      </w:r>
      <w:r>
        <w:rPr>
          <w:rStyle w:val="VerbatimChar"/>
        </w:rP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br/>
      </w:r>
      <w:r>
        <w:rPr>
          <w:rStyle w:val="VerbatimChar"/>
        </w:rPr>
        <w:t xml:space="preserve">Основные сигналы (каждый сигнал имеет свой номер), которые используются для завершения процесса:  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  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  SIGHUP – сообщает процессу, что соединение с управляющим терминалом разорвано, отправляется, в основном, системой при разрыве соединения с интернетом;  SIGTERM – немедленно завершает процесс, но обрабатывается программой, поэтому позволяет ей завершить дочерние процессы и освободить все ресурсы;  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Руслан Исмаилов Шухратович</dc:creator>
  <dc:language>ru-RU</dc:language>
  <cp:keywords/>
  <dcterms:created xsi:type="dcterms:W3CDTF">2023-03-18T16:05:56Z</dcterms:created>
  <dcterms:modified xsi:type="dcterms:W3CDTF">2023-03-18T16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